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DD0" w:rsidRPr="0077334F" w:rsidRDefault="00A74DD0" w:rsidP="00A74DD0">
      <w:pPr>
        <w:jc w:val="center"/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:rsidR="00A74DD0" w:rsidRPr="008B20AE" w:rsidRDefault="00A74DD0" w:rsidP="00A74DD0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A74DD0" w:rsidRPr="00F251F9" w:rsidRDefault="00A74DD0" w:rsidP="00A74DD0">
      <w:pPr>
        <w:jc w:val="center"/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:rsidR="00A74DD0" w:rsidRPr="008B20AE" w:rsidRDefault="00A74DD0" w:rsidP="00A74DD0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Institutional affiliation</w:t>
      </w:r>
    </w:p>
    <w:p w:rsidR="00A74DD0" w:rsidRPr="008B20AE" w:rsidRDefault="00A74DD0" w:rsidP="00A74DD0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A74DD0" w:rsidRPr="008B20AE" w:rsidRDefault="00A74DD0" w:rsidP="00A74DD0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mail address</w:t>
      </w:r>
    </w:p>
    <w:p w:rsidR="00A74DD0" w:rsidRDefault="00A74DD0" w:rsidP="00A74DD0">
      <w:pPr>
        <w:jc w:val="center"/>
        <w:rPr>
          <w:rFonts w:ascii="Calibri" w:eastAsia="SimSun" w:hAnsi="Calibri"/>
          <w:sz w:val="22"/>
          <w:szCs w:val="20"/>
          <w:lang w:eastAsia="zh-CN"/>
        </w:rPr>
      </w:pPr>
    </w:p>
    <w:p w:rsidR="00A74DD0" w:rsidRPr="003E42D9" w:rsidRDefault="00A74DD0" w:rsidP="00A74DD0">
      <w:pPr>
        <w:jc w:val="center"/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>: state/country</w:t>
      </w:r>
    </w:p>
    <w:p w:rsidR="00A74DD0" w:rsidRPr="00A569F1" w:rsidRDefault="00A74DD0" w:rsidP="00A74DD0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:rsidR="00A74DD0" w:rsidRPr="00A569F1" w:rsidRDefault="00A74DD0" w:rsidP="00A74DD0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:rsidR="00A74DD0" w:rsidRDefault="00A74DD0" w:rsidP="00A74DD0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Pr="005F47B2">
        <w:rPr>
          <w:rStyle w:val="fontstyle01"/>
          <w:rFonts w:cs="Calibri Light"/>
          <w:color w:val="0070C0"/>
          <w:lang w:val="en-GB"/>
        </w:rPr>
        <w:t xml:space="preserve">Ms Valerie Yeo at </w:t>
      </w:r>
      <w:hyperlink r:id="rId7" w:history="1">
        <w:r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:rsidR="00A74DD0" w:rsidRPr="00A74DD0" w:rsidRDefault="00A74DD0" w:rsidP="00A74DD0">
      <w:pPr>
        <w:jc w:val="both"/>
        <w:rPr>
          <w:rFonts w:ascii="Calibri" w:eastAsia="SimSun" w:hAnsi="Calibri"/>
          <w:b/>
          <w:color w:val="0070C0"/>
          <w:sz w:val="22"/>
          <w:szCs w:val="22"/>
          <w:lang w:eastAsia="zh-CN"/>
        </w:rPr>
      </w:pPr>
      <w:proofErr w:type="gramStart"/>
      <w:r w:rsidRPr="005F47B2">
        <w:rPr>
          <w:rFonts w:ascii="Calibri" w:hAnsi="Calibri"/>
          <w:color w:val="0070C0"/>
          <w:sz w:val="22"/>
          <w:szCs w:val="22"/>
        </w:rPr>
        <w:t>by</w:t>
      </w:r>
      <w:proofErr w:type="gramEnd"/>
      <w:r w:rsidRPr="00A74DD0">
        <w:rPr>
          <w:rFonts w:ascii="Calibri" w:hAnsi="Calibri"/>
          <w:b/>
          <w:color w:val="0070C0"/>
          <w:sz w:val="22"/>
          <w:szCs w:val="22"/>
        </w:rPr>
        <w:t xml:space="preserve"> 15 May 2021.</w:t>
      </w:r>
    </w:p>
    <w:p w:rsidR="00A74DD0" w:rsidRPr="001F54EF" w:rsidRDefault="00A74DD0" w:rsidP="00A74DD0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A74DD0" w:rsidRPr="001F54EF" w:rsidRDefault="00A74DD0" w:rsidP="00A74DD0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A74DD0" w:rsidRPr="001F54EF" w:rsidRDefault="00A74DD0" w:rsidP="00A74DD0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:rsidR="00A74DD0" w:rsidRPr="009E51B5" w:rsidRDefault="00A74DD0" w:rsidP="00A74DD0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:rsidR="00A74DD0" w:rsidRPr="009E51B5" w:rsidRDefault="00A74DD0" w:rsidP="00A74DD0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:rsidR="00A74DD0" w:rsidRPr="001F54EF" w:rsidRDefault="00A74DD0" w:rsidP="00A74DD0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A74DD0" w:rsidRDefault="00A74DD0" w:rsidP="00A74DD0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A74DD0" w:rsidRPr="001F54EF" w:rsidRDefault="00A74DD0" w:rsidP="00A74DD0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:rsidR="00A74DD0" w:rsidRPr="001F54EF" w:rsidRDefault="00A74DD0" w:rsidP="00A74DD0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A74DD0" w:rsidRPr="005F47B2" w:rsidRDefault="00A74DD0" w:rsidP="00A74DD0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 short biography of about 150 words, including details such as the author’s current position, research interests, relevant activities, etc.</w:t>
      </w:r>
    </w:p>
    <w:p w:rsidR="003B7217" w:rsidRPr="00A74DD0" w:rsidRDefault="00364A4B" w:rsidP="00A74DD0"/>
    <w:sectPr w:rsidR="003B7217" w:rsidRPr="00A74DD0" w:rsidSect="00654F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08" w:bottom="1440" w:left="1008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A4B" w:rsidRDefault="00364A4B" w:rsidP="00114043">
      <w:r>
        <w:separator/>
      </w:r>
    </w:p>
  </w:endnote>
  <w:endnote w:type="continuationSeparator" w:id="0">
    <w:p w:rsidR="00364A4B" w:rsidRDefault="00364A4B" w:rsidP="00114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EAA" w:rsidRDefault="00A84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020841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:rsidR="00654F1B" w:rsidRPr="00654F1B" w:rsidRDefault="00654F1B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654F1B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654F1B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654F1B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E52176">
          <w:rPr>
            <w:rFonts w:asciiTheme="minorHAnsi" w:hAnsiTheme="minorHAnsi" w:cstheme="minorHAnsi"/>
            <w:noProof/>
            <w:sz w:val="22"/>
            <w:szCs w:val="22"/>
          </w:rPr>
          <w:t>1</w:t>
        </w:r>
        <w:r w:rsidRPr="00654F1B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  <w:p w:rsidR="00654F1B" w:rsidRDefault="00654F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EAA" w:rsidRDefault="00A8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A4B" w:rsidRDefault="00364A4B" w:rsidP="00114043">
      <w:r>
        <w:separator/>
      </w:r>
    </w:p>
  </w:footnote>
  <w:footnote w:type="continuationSeparator" w:id="0">
    <w:p w:rsidR="00364A4B" w:rsidRDefault="00364A4B" w:rsidP="00114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EAA" w:rsidRDefault="00A84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4043" w:rsidRPr="00A84EAA" w:rsidRDefault="00CA7A99" w:rsidP="00114043">
    <w:pPr>
      <w:jc w:val="center"/>
      <w:rPr>
        <w:rFonts w:asciiTheme="minorHAnsi" w:hAnsiTheme="minorHAnsi" w:cstheme="minorHAnsi"/>
        <w:b/>
        <w:color w:val="767171" w:themeColor="background2" w:themeShade="80"/>
        <w:sz w:val="22"/>
        <w:szCs w:val="22"/>
      </w:rPr>
    </w:pPr>
    <w:r w:rsidRPr="00A84EAA">
      <w:rPr>
        <w:rFonts w:asciiTheme="minorHAnsi" w:hAnsiTheme="minorHAnsi" w:cstheme="minorHAnsi"/>
        <w:b/>
        <w:color w:val="767171" w:themeColor="background2" w:themeShade="80"/>
        <w:sz w:val="22"/>
        <w:szCs w:val="22"/>
      </w:rPr>
      <w:t xml:space="preserve">CULTURAL HERITAGE, </w:t>
    </w:r>
    <w:r w:rsidRPr="00A84EAA">
      <w:rPr>
        <w:rFonts w:asciiTheme="minorHAnsi" w:hAnsiTheme="minorHAnsi" w:cstheme="minorHAnsi"/>
        <w:b/>
        <w:color w:val="767171" w:themeColor="background2" w:themeShade="80"/>
        <w:sz w:val="22"/>
        <w:szCs w:val="22"/>
      </w:rPr>
      <w:t>DIGITALI</w:t>
    </w:r>
    <w:r w:rsidR="00E52176">
      <w:rPr>
        <w:rFonts w:asciiTheme="minorHAnsi" w:hAnsiTheme="minorHAnsi" w:cstheme="minorHAnsi"/>
        <w:b/>
        <w:color w:val="767171" w:themeColor="background2" w:themeShade="80"/>
        <w:sz w:val="22"/>
        <w:szCs w:val="22"/>
      </w:rPr>
      <w:t>S</w:t>
    </w:r>
    <w:bookmarkStart w:id="0" w:name="_GoBack"/>
    <w:bookmarkEnd w:id="0"/>
    <w:r w:rsidRPr="00A84EAA">
      <w:rPr>
        <w:rFonts w:asciiTheme="minorHAnsi" w:hAnsiTheme="minorHAnsi" w:cstheme="minorHAnsi"/>
        <w:b/>
        <w:color w:val="767171" w:themeColor="background2" w:themeShade="80"/>
        <w:sz w:val="22"/>
        <w:szCs w:val="22"/>
      </w:rPr>
      <w:t>ATION AND URBAN DIVERSITY IN ASIA</w:t>
    </w:r>
  </w:p>
  <w:p w:rsidR="00114043" w:rsidRPr="00A84EAA" w:rsidRDefault="00CA7A99" w:rsidP="00114043">
    <w:pPr>
      <w:pBdr>
        <w:bottom w:val="single" w:sz="6" w:space="1" w:color="auto"/>
      </w:pBdr>
      <w:jc w:val="center"/>
      <w:rPr>
        <w:rFonts w:asciiTheme="minorHAnsi" w:hAnsiTheme="minorHAnsi" w:cstheme="minorHAnsi"/>
        <w:color w:val="767171" w:themeColor="background2" w:themeShade="80"/>
        <w:sz w:val="22"/>
        <w:szCs w:val="22"/>
      </w:rPr>
    </w:pPr>
    <w:r w:rsidRPr="00A84EAA">
      <w:rPr>
        <w:rFonts w:asciiTheme="minorHAnsi" w:hAnsiTheme="minorHAnsi" w:cstheme="minorHAnsi"/>
        <w:color w:val="767171" w:themeColor="background2" w:themeShade="80"/>
        <w:sz w:val="22"/>
        <w:szCs w:val="22"/>
      </w:rPr>
      <w:t xml:space="preserve">23-24 </w:t>
    </w:r>
    <w:r w:rsidR="00114043" w:rsidRPr="00A84EAA">
      <w:rPr>
        <w:rFonts w:asciiTheme="minorHAnsi" w:hAnsiTheme="minorHAnsi" w:cstheme="minorHAnsi"/>
        <w:color w:val="767171" w:themeColor="background2" w:themeShade="80"/>
        <w:sz w:val="22"/>
        <w:szCs w:val="22"/>
      </w:rPr>
      <w:t>September 2021</w:t>
    </w:r>
    <w:r w:rsidR="00654F1B" w:rsidRPr="00A84EAA">
      <w:rPr>
        <w:rFonts w:asciiTheme="minorHAnsi" w:hAnsiTheme="minorHAnsi" w:cstheme="minorHAnsi"/>
        <w:color w:val="767171" w:themeColor="background2" w:themeShade="80"/>
        <w:sz w:val="22"/>
        <w:szCs w:val="22"/>
      </w:rPr>
      <w:t xml:space="preserve"> | Asia Research Institute, National University of Singapore</w:t>
    </w:r>
  </w:p>
  <w:p w:rsidR="00654F1B" w:rsidRDefault="00654F1B" w:rsidP="00114043">
    <w:pPr>
      <w:pBdr>
        <w:bottom w:val="single" w:sz="6" w:space="1" w:color="auto"/>
      </w:pBdr>
      <w:jc w:val="center"/>
      <w:rPr>
        <w:rFonts w:asciiTheme="minorHAnsi" w:hAnsiTheme="minorHAnsi" w:cstheme="minorHAnsi"/>
        <w:color w:val="000000" w:themeColor="text1"/>
      </w:rPr>
    </w:pPr>
  </w:p>
  <w:p w:rsidR="00654F1B" w:rsidRPr="00114043" w:rsidRDefault="00654F1B" w:rsidP="00114043">
    <w:pPr>
      <w:jc w:val="center"/>
      <w:rPr>
        <w:rFonts w:asciiTheme="minorHAnsi" w:hAnsiTheme="minorHAnsi" w:cstheme="minorHAnsi"/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EAA" w:rsidRDefault="00A84E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ayNLU0NjEzt7RQ0lEKTi0uzszPAykwrQUAwuCgVCwAAAA="/>
  </w:docVars>
  <w:rsids>
    <w:rsidRoot w:val="00114043"/>
    <w:rsid w:val="00087232"/>
    <w:rsid w:val="00114043"/>
    <w:rsid w:val="001F4F88"/>
    <w:rsid w:val="00254514"/>
    <w:rsid w:val="00364A4B"/>
    <w:rsid w:val="005025A1"/>
    <w:rsid w:val="00654F1B"/>
    <w:rsid w:val="007212FF"/>
    <w:rsid w:val="008E68DC"/>
    <w:rsid w:val="00A74DD0"/>
    <w:rsid w:val="00A84EAA"/>
    <w:rsid w:val="00CA7A99"/>
    <w:rsid w:val="00D25C0E"/>
    <w:rsid w:val="00E52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E4841"/>
  <w15:chartTrackingRefBased/>
  <w15:docId w15:val="{E807D5AB-0566-46B3-A525-4F176D92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4043"/>
    <w:pPr>
      <w:spacing w:after="0" w:line="240" w:lineRule="auto"/>
    </w:pPr>
    <w:rPr>
      <w:rFonts w:ascii="Times New Roman" w:eastAsia="Malgun Gothic" w:hAnsi="Times New Roman" w:cs="Angsana New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114043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14043"/>
    <w:rPr>
      <w:b/>
      <w:bCs/>
    </w:rPr>
  </w:style>
  <w:style w:type="paragraph" w:customStyle="1" w:styleId="Default">
    <w:name w:val="Default"/>
    <w:rsid w:val="00114043"/>
    <w:pPr>
      <w:autoSpaceDE w:val="0"/>
      <w:autoSpaceDN w:val="0"/>
      <w:adjustRightInd w:val="0"/>
      <w:spacing w:after="0" w:line="240" w:lineRule="auto"/>
    </w:pPr>
    <w:rPr>
      <w:rFonts w:ascii="Calibri" w:eastAsia="Malgun Gothic" w:hAnsi="Calibri" w:cs="Calibri"/>
      <w:color w:val="000000"/>
      <w:sz w:val="24"/>
      <w:szCs w:val="24"/>
      <w:lang w:val="en-US" w:eastAsia="ko-KR"/>
    </w:rPr>
  </w:style>
  <w:style w:type="paragraph" w:styleId="Header">
    <w:name w:val="header"/>
    <w:basedOn w:val="Normal"/>
    <w:link w:val="HeaderChar"/>
    <w:uiPriority w:val="99"/>
    <w:unhideWhenUsed/>
    <w:rsid w:val="001140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043"/>
    <w:rPr>
      <w:rFonts w:ascii="Times New Roman" w:eastAsia="Malgun Gothic" w:hAnsi="Times New Roman" w:cs="Angsana New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140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043"/>
    <w:rPr>
      <w:rFonts w:ascii="Times New Roman" w:eastAsia="Malgun Gothic" w:hAnsi="Times New Roman" w:cs="Angsana New"/>
      <w:sz w:val="24"/>
      <w:szCs w:val="24"/>
      <w:lang w:val="en-US"/>
    </w:rPr>
  </w:style>
  <w:style w:type="character" w:styleId="Hyperlink">
    <w:name w:val="Hyperlink"/>
    <w:unhideWhenUsed/>
    <w:rsid w:val="00A84EAA"/>
    <w:rPr>
      <w:color w:val="0000FF"/>
      <w:u w:val="single"/>
    </w:rPr>
  </w:style>
  <w:style w:type="paragraph" w:customStyle="1" w:styleId="Pa3">
    <w:name w:val="Pa3"/>
    <w:basedOn w:val="Normal"/>
    <w:next w:val="Normal"/>
    <w:rsid w:val="00A84EAA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 w:cs="Times New Roman"/>
      <w:lang w:eastAsia="zh-CN"/>
    </w:rPr>
  </w:style>
  <w:style w:type="character" w:customStyle="1" w:styleId="fontstyle01">
    <w:name w:val="fontstyle01"/>
    <w:rsid w:val="00A74DD0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alerie.yeo@nus.edu.s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 Ee Lin, Valerie</dc:creator>
  <cp:keywords/>
  <dc:description/>
  <cp:lastModifiedBy>Yeo Ee Lin, Valerie</cp:lastModifiedBy>
  <cp:revision>5</cp:revision>
  <dcterms:created xsi:type="dcterms:W3CDTF">2021-03-26T07:42:00Z</dcterms:created>
  <dcterms:modified xsi:type="dcterms:W3CDTF">2021-04-06T09:25:00Z</dcterms:modified>
</cp:coreProperties>
</file>